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FF6A9" w14:textId="77777777" w:rsidR="00AC0627" w:rsidRPr="00286D0E" w:rsidRDefault="00AC0627">
      <w:pPr>
        <w:rPr>
          <w:rFonts w:cstheme="minorHAnsi"/>
        </w:rPr>
      </w:pPr>
      <w:r w:rsidRPr="00286D0E">
        <w:rPr>
          <w:rFonts w:cstheme="minorHAnsi"/>
          <w:noProof/>
        </w:rPr>
        <w:drawing>
          <wp:anchor distT="0" distB="0" distL="114300" distR="114300" simplePos="0" relativeHeight="251660288" behindDoc="1" locked="0" layoutInCell="1" allowOverlap="1" wp14:anchorId="5092B290" wp14:editId="26D90BA4">
            <wp:simplePos x="0" y="0"/>
            <wp:positionH relativeFrom="margin">
              <wp:posOffset>1307465</wp:posOffset>
            </wp:positionH>
            <wp:positionV relativeFrom="paragraph">
              <wp:posOffset>0</wp:posOffset>
            </wp:positionV>
            <wp:extent cx="4423410" cy="419100"/>
            <wp:effectExtent l="0" t="0" r="0" b="0"/>
            <wp:wrapTight wrapText="bothSides">
              <wp:wrapPolygon edited="0">
                <wp:start x="465" y="0"/>
                <wp:lineTo x="0" y="3927"/>
                <wp:lineTo x="0" y="17673"/>
                <wp:lineTo x="372" y="20618"/>
                <wp:lineTo x="558" y="20618"/>
                <wp:lineTo x="2512" y="20618"/>
                <wp:lineTo x="8372" y="18655"/>
                <wp:lineTo x="8186" y="15709"/>
                <wp:lineTo x="21488" y="9818"/>
                <wp:lineTo x="21488" y="1964"/>
                <wp:lineTo x="2512" y="0"/>
                <wp:lineTo x="465" y="0"/>
              </wp:wrapPolygon>
            </wp:wrapTight>
            <wp:docPr id="2" name="Picture 12" descr="C:\Users\alexa\Documents\MDKE\martie 2020\Header SNSPA FM-EN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lexa\Documents\MDKE\martie 2020\Header SNSPA FM-EN (1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4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86D0E">
        <w:rPr>
          <w:rFonts w:cstheme="minorHAnsi"/>
          <w:noProof/>
        </w:rPr>
        <w:drawing>
          <wp:anchor distT="0" distB="0" distL="114300" distR="114300" simplePos="0" relativeHeight="251659264" behindDoc="1" locked="0" layoutInCell="1" allowOverlap="1" wp14:anchorId="6FA0576F" wp14:editId="75473AC0">
            <wp:simplePos x="0" y="0"/>
            <wp:positionH relativeFrom="margin">
              <wp:posOffset>-139700</wp:posOffset>
            </wp:positionH>
            <wp:positionV relativeFrom="paragraph">
              <wp:posOffset>0</wp:posOffset>
            </wp:positionV>
            <wp:extent cx="1433195" cy="495300"/>
            <wp:effectExtent l="0" t="0" r="0" b="0"/>
            <wp:wrapTight wrapText="bothSides">
              <wp:wrapPolygon edited="0">
                <wp:start x="0" y="0"/>
                <wp:lineTo x="0" y="20769"/>
                <wp:lineTo x="21246" y="20769"/>
                <wp:lineTo x="21246" y="0"/>
                <wp:lineTo x="0" y="0"/>
              </wp:wrapPolygon>
            </wp:wrapTight>
            <wp:docPr id="3" name="Picture 13" descr="C:\Users\alexa\Documents\MDKE\martie 2020\CMYK_sciendo_logo_basi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exa\Documents\MDKE\martie 2020\CMYK_sciendo_logo_basic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A4A" w:rsidRPr="00286D0E">
        <w:rPr>
          <w:rFonts w:cstheme="minorHAnsi"/>
        </w:rPr>
        <w:t xml:space="preserve"> </w:t>
      </w:r>
    </w:p>
    <w:p w14:paraId="40866DB6" w14:textId="77777777" w:rsidR="00AC0627" w:rsidRPr="00286D0E" w:rsidRDefault="00AC0627">
      <w:pPr>
        <w:rPr>
          <w:rFonts w:cstheme="minorHAnsi"/>
        </w:rPr>
      </w:pPr>
    </w:p>
    <w:p w14:paraId="002BC16D" w14:textId="77777777" w:rsidR="00AC0627" w:rsidRPr="00286D0E" w:rsidRDefault="00AC0627" w:rsidP="00AC0627">
      <w:pPr>
        <w:tabs>
          <w:tab w:val="left" w:pos="240"/>
        </w:tabs>
        <w:rPr>
          <w:rFonts w:cstheme="minorHAnsi"/>
          <w:b/>
          <w:color w:val="1F4E79" w:themeColor="accent1" w:themeShade="80"/>
          <w:sz w:val="36"/>
          <w:szCs w:val="36"/>
        </w:rPr>
      </w:pPr>
      <w:r w:rsidRPr="00286D0E">
        <w:rPr>
          <w:rFonts w:cstheme="minorHAnsi"/>
          <w:b/>
          <w:color w:val="1F4E79" w:themeColor="accent1" w:themeShade="80"/>
          <w:sz w:val="36"/>
          <w:szCs w:val="36"/>
        </w:rPr>
        <w:t>MANAGEMENT DYNAMICS IN THE KNOWLEDGE ECONOMY</w:t>
      </w:r>
    </w:p>
    <w:p w14:paraId="349563E2" w14:textId="47A7B2C1" w:rsidR="00CB3FBF" w:rsidRPr="00803BC3" w:rsidRDefault="00AC0627" w:rsidP="00803BC3">
      <w:pPr>
        <w:rPr>
          <w:rFonts w:cstheme="minorHAnsi"/>
          <w:b/>
          <w:sz w:val="28"/>
          <w:szCs w:val="24"/>
        </w:rPr>
      </w:pPr>
      <w:r w:rsidRPr="00286D0E">
        <w:rPr>
          <w:rFonts w:cstheme="minorHAnsi"/>
          <w:b/>
          <w:sz w:val="28"/>
          <w:szCs w:val="24"/>
        </w:rPr>
        <w:t>REVIEW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AC0627" w:rsidRPr="00286D0E" w14:paraId="570D208E" w14:textId="77777777" w:rsidTr="00AC0627">
        <w:tc>
          <w:tcPr>
            <w:tcW w:w="1975" w:type="dxa"/>
            <w:shd w:val="clear" w:color="auto" w:fill="D9E2F3" w:themeFill="accent5" w:themeFillTint="33"/>
          </w:tcPr>
          <w:p w14:paraId="6225B5AF" w14:textId="77777777" w:rsidR="00AC0627" w:rsidRPr="00286D0E" w:rsidRDefault="00B218A2" w:rsidP="00AC062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Paper code</w:t>
            </w:r>
          </w:p>
          <w:p w14:paraId="5BB7D995" w14:textId="77777777" w:rsidR="00AC0627" w:rsidRPr="00286D0E" w:rsidRDefault="00AC0627" w:rsidP="00AC0627">
            <w:pPr>
              <w:rPr>
                <w:rFonts w:cstheme="minorHAnsi"/>
              </w:rPr>
            </w:pPr>
          </w:p>
        </w:tc>
        <w:tc>
          <w:tcPr>
            <w:tcW w:w="7041" w:type="dxa"/>
          </w:tcPr>
          <w:p w14:paraId="37230F42" w14:textId="6BB68464" w:rsidR="00AC0627" w:rsidRPr="00286D0E" w:rsidRDefault="00AC0627" w:rsidP="00AC0627">
            <w:pPr>
              <w:rPr>
                <w:rFonts w:cstheme="minorHAnsi"/>
              </w:rPr>
            </w:pPr>
          </w:p>
        </w:tc>
      </w:tr>
      <w:tr w:rsidR="00B218A2" w:rsidRPr="00286D0E" w14:paraId="7D06B154" w14:textId="77777777" w:rsidTr="003B0CF6">
        <w:trPr>
          <w:trHeight w:val="440"/>
        </w:trPr>
        <w:tc>
          <w:tcPr>
            <w:tcW w:w="1975" w:type="dxa"/>
            <w:shd w:val="clear" w:color="auto" w:fill="D9E2F3" w:themeFill="accent5" w:themeFillTint="33"/>
          </w:tcPr>
          <w:p w14:paraId="2DA6CFAA" w14:textId="77777777" w:rsidR="00B218A2" w:rsidRPr="00286D0E" w:rsidRDefault="00286D0E" w:rsidP="00AC062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per t</w:t>
            </w:r>
            <w:r w:rsidR="00B218A2" w:rsidRPr="00286D0E">
              <w:rPr>
                <w:rFonts w:cstheme="minorHAnsi"/>
                <w:b/>
              </w:rPr>
              <w:t>itle</w:t>
            </w:r>
          </w:p>
        </w:tc>
        <w:tc>
          <w:tcPr>
            <w:tcW w:w="7041" w:type="dxa"/>
          </w:tcPr>
          <w:p w14:paraId="14257BAF" w14:textId="5401DDB9" w:rsidR="00B218A2" w:rsidRPr="00BA6D94" w:rsidRDefault="00B218A2" w:rsidP="00AC0627">
            <w:pPr>
              <w:rPr>
                <w:rFonts w:cstheme="minorHAnsi"/>
                <w:b/>
                <w:lang w:val="en-GB"/>
              </w:rPr>
            </w:pPr>
          </w:p>
        </w:tc>
      </w:tr>
      <w:tr w:rsidR="00B218A2" w:rsidRPr="00286D0E" w14:paraId="529EB0E3" w14:textId="77777777" w:rsidTr="00AC0627">
        <w:tc>
          <w:tcPr>
            <w:tcW w:w="1975" w:type="dxa"/>
            <w:shd w:val="clear" w:color="auto" w:fill="D9E2F3" w:themeFill="accent5" w:themeFillTint="33"/>
          </w:tcPr>
          <w:p w14:paraId="04CDCBAB" w14:textId="77777777" w:rsidR="00B218A2" w:rsidRPr="00286D0E" w:rsidRDefault="00B218A2" w:rsidP="00AC062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Review due date</w:t>
            </w:r>
          </w:p>
        </w:tc>
        <w:tc>
          <w:tcPr>
            <w:tcW w:w="7041" w:type="dxa"/>
          </w:tcPr>
          <w:p w14:paraId="549E292E" w14:textId="77777777" w:rsidR="00B218A2" w:rsidRPr="00286D0E" w:rsidRDefault="00B218A2" w:rsidP="00AC0627">
            <w:pPr>
              <w:rPr>
                <w:rFonts w:cstheme="minorHAnsi"/>
              </w:rPr>
            </w:pPr>
          </w:p>
        </w:tc>
      </w:tr>
    </w:tbl>
    <w:p w14:paraId="2CF4D2E0" w14:textId="77777777" w:rsidR="00AC0627" w:rsidRPr="00286D0E" w:rsidRDefault="00AC0627" w:rsidP="00AC0627">
      <w:pPr>
        <w:spacing w:after="0" w:line="240" w:lineRule="auto"/>
        <w:rPr>
          <w:rFonts w:cstheme="minorHAnsi"/>
        </w:rPr>
      </w:pPr>
    </w:p>
    <w:p w14:paraId="682D3543" w14:textId="77777777" w:rsidR="00791A19" w:rsidRPr="00286D0E" w:rsidRDefault="00791A19" w:rsidP="00AC0627">
      <w:pPr>
        <w:spacing w:after="0" w:line="240" w:lineRule="auto"/>
        <w:rPr>
          <w:rFonts w:cstheme="minorHAnsi"/>
        </w:rPr>
      </w:pPr>
    </w:p>
    <w:p w14:paraId="296127F4" w14:textId="27870115" w:rsidR="00AC0627" w:rsidRPr="00286D0E" w:rsidRDefault="00AC0627" w:rsidP="00AC0627">
      <w:pPr>
        <w:spacing w:after="0" w:line="240" w:lineRule="auto"/>
        <w:rPr>
          <w:rFonts w:cstheme="minorHAnsi"/>
          <w:b/>
          <w:sz w:val="28"/>
          <w:szCs w:val="28"/>
        </w:rPr>
      </w:pPr>
      <w:r w:rsidRPr="00286D0E">
        <w:rPr>
          <w:rFonts w:cstheme="minorHAnsi"/>
          <w:b/>
          <w:sz w:val="28"/>
          <w:szCs w:val="28"/>
        </w:rPr>
        <w:t>Comments and recommendations</w:t>
      </w:r>
    </w:p>
    <w:p w14:paraId="0F46829A" w14:textId="77777777" w:rsidR="00AC0627" w:rsidRPr="00286D0E" w:rsidRDefault="00AC0627" w:rsidP="00AC0627">
      <w:pPr>
        <w:spacing w:after="0" w:line="240" w:lineRule="auto"/>
        <w:rPr>
          <w:rFonts w:cstheme="minorHAnsi"/>
          <w:sz w:val="24"/>
          <w:szCs w:val="24"/>
        </w:rPr>
      </w:pPr>
    </w:p>
    <w:p w14:paraId="51107D00" w14:textId="7F8F0295" w:rsidR="00B218A2" w:rsidRPr="00286D0E" w:rsidRDefault="00B218A2" w:rsidP="00AC0627">
      <w:pPr>
        <w:spacing w:after="0" w:line="240" w:lineRule="auto"/>
        <w:rPr>
          <w:rFonts w:cstheme="minorHAnsi"/>
        </w:rPr>
      </w:pPr>
      <w:r w:rsidRPr="00286D0E">
        <w:rPr>
          <w:rFonts w:cstheme="minorHAnsi"/>
        </w:rPr>
        <w:t>Please make your comments and recommendations such that the paper could be impr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3A7B" w:rsidRPr="00286D0E" w14:paraId="676ACF74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00984BE9" w14:textId="77777777" w:rsidR="00DC3A7B" w:rsidRPr="00286D0E" w:rsidRDefault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GENERAL EVALUATION</w:t>
            </w:r>
          </w:p>
          <w:p w14:paraId="6DA4D420" w14:textId="77777777" w:rsidR="00DC3A7B" w:rsidRPr="00286D0E" w:rsidRDefault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 xml:space="preserve">What is the scientific soundness of the investigation; which is the significance of the content; what is the overall merit of the research? </w:t>
            </w:r>
          </w:p>
        </w:tc>
      </w:tr>
      <w:tr w:rsidR="00B218A2" w:rsidRPr="00286D0E" w14:paraId="4F3B0CE3" w14:textId="77777777" w:rsidTr="00713DF8">
        <w:tc>
          <w:tcPr>
            <w:tcW w:w="9016" w:type="dxa"/>
            <w:shd w:val="clear" w:color="auto" w:fill="auto"/>
          </w:tcPr>
          <w:p w14:paraId="07A575E0" w14:textId="4908EE53" w:rsidR="00B218A2" w:rsidRPr="00286D0E" w:rsidRDefault="00713DF8" w:rsidP="00713DF8">
            <w:pPr>
              <w:tabs>
                <w:tab w:val="left" w:pos="900"/>
              </w:tabs>
              <w:rPr>
                <w:rFonts w:cstheme="minorHAnsi"/>
              </w:rPr>
            </w:pPr>
            <w:r w:rsidRPr="00286D0E">
              <w:rPr>
                <w:rFonts w:cstheme="minorHAnsi"/>
              </w:rPr>
              <w:tab/>
            </w:r>
          </w:p>
          <w:p w14:paraId="71A7D8F4" w14:textId="0162D12C" w:rsidR="00D66F47" w:rsidRPr="00286D0E" w:rsidRDefault="00D66F47" w:rsidP="00B500E8">
            <w:pPr>
              <w:tabs>
                <w:tab w:val="left" w:pos="900"/>
              </w:tabs>
              <w:rPr>
                <w:rFonts w:cstheme="minorHAnsi"/>
              </w:rPr>
            </w:pPr>
          </w:p>
        </w:tc>
      </w:tr>
      <w:tr w:rsidR="00B218A2" w:rsidRPr="00286D0E" w14:paraId="0BA47CAA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276A513C" w14:textId="77777777" w:rsidR="00B218A2" w:rsidRPr="00286D0E" w:rsidRDefault="00713DF8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TITLE, ABSTRACT and KEYWORDS</w:t>
            </w:r>
          </w:p>
          <w:p w14:paraId="34BB2C6F" w14:textId="77777777" w:rsidR="00713DF8" w:rsidRPr="00286D0E" w:rsidRDefault="00713DF8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Does the title reflect the content of the paper? Is the Abstract adequate? Are the keywords significant?</w:t>
            </w:r>
          </w:p>
        </w:tc>
      </w:tr>
      <w:tr w:rsidR="00DC3A7B" w:rsidRPr="00286D0E" w14:paraId="56C53096" w14:textId="77777777" w:rsidTr="00DC3A7B">
        <w:tc>
          <w:tcPr>
            <w:tcW w:w="9016" w:type="dxa"/>
          </w:tcPr>
          <w:p w14:paraId="6E1E6A73" w14:textId="3723AB27" w:rsidR="00DC3A7B" w:rsidRDefault="005C180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  <w:p w14:paraId="3884B94A" w14:textId="0FCAB214" w:rsidR="005C180C" w:rsidRPr="00286D0E" w:rsidRDefault="005C180C">
            <w:pPr>
              <w:rPr>
                <w:rFonts w:cstheme="minorHAnsi"/>
              </w:rPr>
            </w:pPr>
          </w:p>
        </w:tc>
      </w:tr>
      <w:tr w:rsidR="00DC3A7B" w:rsidRPr="00286D0E" w14:paraId="2F33ED9E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65E5C920" w14:textId="77777777" w:rsidR="00DC3A7B" w:rsidRPr="00286D0E" w:rsidRDefault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INTRODUCTION</w:t>
            </w:r>
          </w:p>
          <w:p w14:paraId="3B61BA46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Is the introduction relevant; does it provide relevant background and argues on the importance of the study?</w:t>
            </w:r>
          </w:p>
        </w:tc>
      </w:tr>
      <w:tr w:rsidR="00DC3A7B" w:rsidRPr="00286D0E" w14:paraId="0F97DDC9" w14:textId="77777777" w:rsidTr="00DC3A7B">
        <w:tc>
          <w:tcPr>
            <w:tcW w:w="9016" w:type="dxa"/>
          </w:tcPr>
          <w:p w14:paraId="47455DC1" w14:textId="77777777" w:rsidR="00F2333B" w:rsidRDefault="00F2333B">
            <w:pPr>
              <w:rPr>
                <w:rFonts w:cstheme="minorHAnsi"/>
              </w:rPr>
            </w:pPr>
          </w:p>
          <w:p w14:paraId="183DA2B6" w14:textId="282FA7CE" w:rsidR="00BB594D" w:rsidRPr="00286D0E" w:rsidRDefault="00BB594D">
            <w:pPr>
              <w:rPr>
                <w:rFonts w:cstheme="minorHAnsi"/>
              </w:rPr>
            </w:pPr>
          </w:p>
        </w:tc>
      </w:tr>
      <w:tr w:rsidR="00F33EA9" w:rsidRPr="00286D0E" w14:paraId="0845B926" w14:textId="77777777" w:rsidTr="00D81B9D">
        <w:tc>
          <w:tcPr>
            <w:tcW w:w="9016" w:type="dxa"/>
            <w:shd w:val="clear" w:color="auto" w:fill="D9E2F3" w:themeFill="accent5" w:themeFillTint="33"/>
          </w:tcPr>
          <w:p w14:paraId="50242E4D" w14:textId="77777777" w:rsidR="00F33EA9" w:rsidRPr="007E66B2" w:rsidRDefault="00F33EA9" w:rsidP="00D81B9D">
            <w:pPr>
              <w:rPr>
                <w:rFonts w:cstheme="minorHAnsi"/>
              </w:rPr>
            </w:pPr>
            <w:r w:rsidRPr="007E66B2">
              <w:rPr>
                <w:rFonts w:cstheme="minorHAnsi"/>
              </w:rPr>
              <w:t>LITERATURE REVIEW</w:t>
            </w:r>
          </w:p>
          <w:p w14:paraId="1711285A" w14:textId="77777777" w:rsidR="00F33EA9" w:rsidRPr="007E66B2" w:rsidRDefault="00F33EA9" w:rsidP="00F33EA9">
            <w:pPr>
              <w:rPr>
                <w:rFonts w:cstheme="minorHAnsi"/>
              </w:rPr>
            </w:pPr>
            <w:r w:rsidRPr="007E66B2">
              <w:rPr>
                <w:rFonts w:cstheme="minorHAnsi"/>
              </w:rPr>
              <w:t xml:space="preserve">Is the research based on an adequate understanding of the literature in the field; are relevant and actual references cited; how could the body of sources </w:t>
            </w:r>
            <w:r w:rsidR="00713DF8" w:rsidRPr="007E66B2">
              <w:rPr>
                <w:rFonts w:cstheme="minorHAnsi"/>
              </w:rPr>
              <w:t xml:space="preserve">be </w:t>
            </w:r>
            <w:r w:rsidRPr="007E66B2">
              <w:rPr>
                <w:rFonts w:cstheme="minorHAnsi"/>
              </w:rPr>
              <w:t xml:space="preserve">improved? </w:t>
            </w:r>
          </w:p>
        </w:tc>
      </w:tr>
      <w:tr w:rsidR="00F33EA9" w:rsidRPr="00286D0E" w14:paraId="7E90473E" w14:textId="77777777" w:rsidTr="00D81B9D">
        <w:tc>
          <w:tcPr>
            <w:tcW w:w="9016" w:type="dxa"/>
          </w:tcPr>
          <w:p w14:paraId="3D3EDB58" w14:textId="77777777" w:rsidR="0019743F" w:rsidRDefault="0019743F" w:rsidP="00D81B9D">
            <w:pPr>
              <w:rPr>
                <w:rFonts w:cstheme="minorHAnsi"/>
                <w:b/>
                <w:bCs/>
              </w:rPr>
            </w:pPr>
          </w:p>
          <w:p w14:paraId="2BF20400" w14:textId="4B2A9FBC" w:rsidR="00BB594D" w:rsidRPr="00803BC3" w:rsidRDefault="00BB594D" w:rsidP="00D81B9D">
            <w:pPr>
              <w:rPr>
                <w:rFonts w:cstheme="minorHAnsi"/>
                <w:b/>
                <w:bCs/>
              </w:rPr>
            </w:pPr>
          </w:p>
        </w:tc>
      </w:tr>
      <w:tr w:rsidR="00DC3A7B" w:rsidRPr="00286D0E" w14:paraId="25CDE6B3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000A0E2A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METHODOLOGY</w:t>
            </w:r>
          </w:p>
          <w:p w14:paraId="1CCDFF75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Is the methodology appropriate to the objectives; are the methods properly presented?</w:t>
            </w:r>
          </w:p>
        </w:tc>
      </w:tr>
      <w:tr w:rsidR="00DC3A7B" w:rsidRPr="00286D0E" w14:paraId="300B3B7D" w14:textId="77777777" w:rsidTr="00DC3A7B">
        <w:tc>
          <w:tcPr>
            <w:tcW w:w="9016" w:type="dxa"/>
          </w:tcPr>
          <w:p w14:paraId="6718352B" w14:textId="49805344" w:rsidR="00DC3A7B" w:rsidRDefault="00DC3A7B" w:rsidP="00DC3A7B">
            <w:pPr>
              <w:rPr>
                <w:rFonts w:cstheme="minorHAnsi"/>
              </w:rPr>
            </w:pPr>
          </w:p>
          <w:p w14:paraId="26BCB227" w14:textId="1F8FEC26" w:rsidR="00DC3A7B" w:rsidRPr="00286D0E" w:rsidRDefault="00DC3A7B" w:rsidP="00B500E8">
            <w:pPr>
              <w:rPr>
                <w:rFonts w:cstheme="minorHAnsi"/>
              </w:rPr>
            </w:pPr>
          </w:p>
        </w:tc>
      </w:tr>
      <w:tr w:rsidR="00DC3A7B" w:rsidRPr="00286D0E" w14:paraId="7C8D9FA3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39F60287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FINDINGS</w:t>
            </w:r>
          </w:p>
          <w:p w14:paraId="2DCBBFE6" w14:textId="77777777" w:rsidR="00DC3A7B" w:rsidRPr="00286D0E" w:rsidRDefault="00280D8C" w:rsidP="00280D8C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 xml:space="preserve">Are results presented clearly and analyzed appropriately; are the associated discussions related to implications relevant for researchers and practitioners?  </w:t>
            </w:r>
          </w:p>
        </w:tc>
      </w:tr>
      <w:tr w:rsidR="00DC3A7B" w:rsidRPr="00286D0E" w14:paraId="538FC147" w14:textId="77777777" w:rsidTr="00DC3A7B">
        <w:tc>
          <w:tcPr>
            <w:tcW w:w="9016" w:type="dxa"/>
          </w:tcPr>
          <w:p w14:paraId="74DE50B7" w14:textId="77777777" w:rsidR="00DC3A7B" w:rsidRDefault="00DC3A7B" w:rsidP="00DC3A7B">
            <w:pPr>
              <w:rPr>
                <w:rFonts w:cstheme="minorHAnsi"/>
              </w:rPr>
            </w:pPr>
          </w:p>
          <w:p w14:paraId="7D702D88" w14:textId="6F633D87" w:rsidR="00803BC3" w:rsidRPr="00286D0E" w:rsidRDefault="00803BC3" w:rsidP="00DC3A7B">
            <w:pPr>
              <w:rPr>
                <w:rFonts w:cstheme="minorHAnsi"/>
              </w:rPr>
            </w:pPr>
          </w:p>
        </w:tc>
      </w:tr>
      <w:tr w:rsidR="00DC3A7B" w:rsidRPr="00286D0E" w14:paraId="05E1A2B2" w14:textId="77777777" w:rsidTr="00DC3A7B">
        <w:tc>
          <w:tcPr>
            <w:tcW w:w="9016" w:type="dxa"/>
            <w:shd w:val="clear" w:color="auto" w:fill="D9E2F3" w:themeFill="accent5" w:themeFillTint="33"/>
          </w:tcPr>
          <w:p w14:paraId="4CF698D5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CONCLUSIONS</w:t>
            </w:r>
          </w:p>
          <w:p w14:paraId="2B520DA1" w14:textId="77777777" w:rsidR="00DC3A7B" w:rsidRPr="00286D0E" w:rsidRDefault="00DC3A7B" w:rsidP="00DC3A7B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Are the conclusions clearly presented and related to the results?</w:t>
            </w:r>
          </w:p>
        </w:tc>
      </w:tr>
      <w:tr w:rsidR="00803BC3" w:rsidRPr="00286D0E" w14:paraId="29BDCF3A" w14:textId="77777777" w:rsidTr="00DC3A7B">
        <w:tc>
          <w:tcPr>
            <w:tcW w:w="9016" w:type="dxa"/>
          </w:tcPr>
          <w:p w14:paraId="3CC9A28A" w14:textId="77777777" w:rsidR="00803BC3" w:rsidRPr="00286D0E" w:rsidRDefault="00803BC3" w:rsidP="00803BC3">
            <w:pPr>
              <w:rPr>
                <w:rFonts w:cstheme="minorHAnsi"/>
              </w:rPr>
            </w:pPr>
          </w:p>
          <w:p w14:paraId="640B8A19" w14:textId="40C8F4A7" w:rsidR="00803BC3" w:rsidRPr="00286D0E" w:rsidRDefault="00803BC3" w:rsidP="00803BC3">
            <w:pPr>
              <w:rPr>
                <w:rFonts w:cstheme="minorHAnsi"/>
              </w:rPr>
            </w:pPr>
          </w:p>
        </w:tc>
      </w:tr>
      <w:tr w:rsidR="00803BC3" w:rsidRPr="00286D0E" w14:paraId="7F372928" w14:textId="77777777" w:rsidTr="00DC3A7B">
        <w:trPr>
          <w:trHeight w:val="494"/>
        </w:trPr>
        <w:tc>
          <w:tcPr>
            <w:tcW w:w="9016" w:type="dxa"/>
            <w:shd w:val="clear" w:color="auto" w:fill="D9E2F3" w:themeFill="accent5" w:themeFillTint="33"/>
          </w:tcPr>
          <w:p w14:paraId="71C3BE5B" w14:textId="77777777" w:rsidR="00803BC3" w:rsidRPr="00286D0E" w:rsidRDefault="00803BC3" w:rsidP="00803BC3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>ORIGINALITY/ ADDED-VALUE</w:t>
            </w:r>
          </w:p>
          <w:p w14:paraId="7D6AA489" w14:textId="77777777" w:rsidR="00803BC3" w:rsidRPr="00286D0E" w:rsidRDefault="00803BC3" w:rsidP="00803BC3">
            <w:pPr>
              <w:rPr>
                <w:rFonts w:cstheme="minorHAnsi"/>
              </w:rPr>
            </w:pPr>
            <w:r w:rsidRPr="00286D0E">
              <w:rPr>
                <w:rFonts w:cstheme="minorHAnsi"/>
              </w:rPr>
              <w:t xml:space="preserve">Is the added value of the findings accurately and thoroughly presented, considering both </w:t>
            </w:r>
            <w:r w:rsidRPr="00286D0E">
              <w:rPr>
                <w:rFonts w:cstheme="minorHAnsi"/>
              </w:rPr>
              <w:lastRenderedPageBreak/>
              <w:t>theoretical and practical frameworks?</w:t>
            </w:r>
          </w:p>
        </w:tc>
      </w:tr>
      <w:tr w:rsidR="00803BC3" w:rsidRPr="00286D0E" w14:paraId="4D16BCEA" w14:textId="77777777" w:rsidTr="001E3CB1">
        <w:tc>
          <w:tcPr>
            <w:tcW w:w="9016" w:type="dxa"/>
          </w:tcPr>
          <w:p w14:paraId="0232DA72" w14:textId="77777777" w:rsidR="00803BC3" w:rsidRPr="00286D0E" w:rsidRDefault="00803BC3" w:rsidP="00803BC3">
            <w:pPr>
              <w:rPr>
                <w:rFonts w:cstheme="minorHAnsi"/>
              </w:rPr>
            </w:pPr>
          </w:p>
          <w:p w14:paraId="73F30514" w14:textId="785E7811" w:rsidR="00803BC3" w:rsidRPr="00286D0E" w:rsidRDefault="00803BC3" w:rsidP="00803BC3">
            <w:pPr>
              <w:rPr>
                <w:rFonts w:cstheme="minorHAnsi"/>
              </w:rPr>
            </w:pPr>
          </w:p>
        </w:tc>
      </w:tr>
    </w:tbl>
    <w:p w14:paraId="6E69C8EA" w14:textId="77777777" w:rsidR="00B500E8" w:rsidRDefault="00B500E8" w:rsidP="00A36492">
      <w:pPr>
        <w:rPr>
          <w:rFonts w:cstheme="minorHAnsi"/>
          <w:b/>
          <w:sz w:val="28"/>
          <w:szCs w:val="28"/>
        </w:rPr>
      </w:pPr>
    </w:p>
    <w:p w14:paraId="6D4EAF58" w14:textId="77777777" w:rsidR="00A36492" w:rsidRPr="00286D0E" w:rsidRDefault="00E91662" w:rsidP="00A36492">
      <w:pPr>
        <w:rPr>
          <w:rFonts w:cstheme="minorHAnsi"/>
          <w:b/>
          <w:sz w:val="28"/>
          <w:szCs w:val="28"/>
        </w:rPr>
      </w:pPr>
      <w:r w:rsidRPr="00286D0E">
        <w:rPr>
          <w:rFonts w:cstheme="minorHAnsi"/>
          <w:b/>
          <w:sz w:val="28"/>
          <w:szCs w:val="28"/>
        </w:rPr>
        <w:t>Final recommendation</w:t>
      </w:r>
      <w:r w:rsidR="00A36492" w:rsidRPr="00286D0E">
        <w:rPr>
          <w:rFonts w:cstheme="minorHAnsi"/>
          <w:b/>
          <w:sz w:val="28"/>
          <w:szCs w:val="28"/>
        </w:rPr>
        <w:t xml:space="preserve"> for the pap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</w:tblGrid>
      <w:tr w:rsidR="00A36492" w:rsidRPr="00286D0E" w14:paraId="49AD3AA7" w14:textId="77777777" w:rsidTr="00A36492">
        <w:tc>
          <w:tcPr>
            <w:tcW w:w="2425" w:type="dxa"/>
            <w:shd w:val="clear" w:color="auto" w:fill="D9E2F3" w:themeFill="accent5" w:themeFillTint="33"/>
          </w:tcPr>
          <w:p w14:paraId="7EA9B3CF" w14:textId="77777777" w:rsidR="00A36492" w:rsidRPr="00286D0E" w:rsidRDefault="00A36492" w:rsidP="00477CE7">
            <w:pPr>
              <w:rPr>
                <w:rFonts w:cstheme="minorHAnsi"/>
              </w:rPr>
            </w:pPr>
            <w:r w:rsidRPr="00286D0E">
              <w:rPr>
                <w:rFonts w:cstheme="minorHAnsi"/>
                <w:b/>
              </w:rPr>
              <w:t xml:space="preserve">Accepted as it is </w:t>
            </w:r>
          </w:p>
        </w:tc>
        <w:tc>
          <w:tcPr>
            <w:tcW w:w="1800" w:type="dxa"/>
          </w:tcPr>
          <w:p w14:paraId="4F63FB51" w14:textId="77777777" w:rsidR="00A36492" w:rsidRPr="00286D0E" w:rsidRDefault="00A36492" w:rsidP="00477CE7">
            <w:pPr>
              <w:rPr>
                <w:rFonts w:cstheme="minorHAnsi"/>
              </w:rPr>
            </w:pPr>
          </w:p>
        </w:tc>
      </w:tr>
      <w:tr w:rsidR="00A36492" w:rsidRPr="00286D0E" w14:paraId="366C5FDC" w14:textId="77777777" w:rsidTr="00A36492">
        <w:tc>
          <w:tcPr>
            <w:tcW w:w="2425" w:type="dxa"/>
            <w:shd w:val="clear" w:color="auto" w:fill="D9E2F3" w:themeFill="accent5" w:themeFillTint="33"/>
          </w:tcPr>
          <w:p w14:paraId="15AFE58C" w14:textId="77777777" w:rsidR="00A36492" w:rsidRPr="00286D0E" w:rsidRDefault="00A36492" w:rsidP="00477CE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Minor changes</w:t>
            </w:r>
          </w:p>
        </w:tc>
        <w:tc>
          <w:tcPr>
            <w:tcW w:w="1800" w:type="dxa"/>
          </w:tcPr>
          <w:p w14:paraId="1805ED46" w14:textId="4DDE81A8" w:rsidR="00A36492" w:rsidRPr="00286D0E" w:rsidRDefault="00BA6D94" w:rsidP="00477C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  <w:tr w:rsidR="00A36492" w:rsidRPr="00286D0E" w14:paraId="1097B8B2" w14:textId="77777777" w:rsidTr="00A36492">
        <w:tc>
          <w:tcPr>
            <w:tcW w:w="2425" w:type="dxa"/>
            <w:shd w:val="clear" w:color="auto" w:fill="D9E2F3" w:themeFill="accent5" w:themeFillTint="33"/>
          </w:tcPr>
          <w:p w14:paraId="76A6550F" w14:textId="77777777" w:rsidR="00A36492" w:rsidRPr="00286D0E" w:rsidRDefault="00A36492" w:rsidP="00477CE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Major changes</w:t>
            </w:r>
          </w:p>
        </w:tc>
        <w:tc>
          <w:tcPr>
            <w:tcW w:w="1800" w:type="dxa"/>
          </w:tcPr>
          <w:p w14:paraId="661A0DFE" w14:textId="5B31165D" w:rsidR="00A36492" w:rsidRPr="00286D0E" w:rsidRDefault="00A36492" w:rsidP="00477CE7">
            <w:pPr>
              <w:rPr>
                <w:rFonts w:cstheme="minorHAnsi"/>
              </w:rPr>
            </w:pPr>
          </w:p>
        </w:tc>
      </w:tr>
      <w:tr w:rsidR="00A36492" w:rsidRPr="00286D0E" w14:paraId="23534D91" w14:textId="77777777" w:rsidTr="00A36492">
        <w:tc>
          <w:tcPr>
            <w:tcW w:w="2425" w:type="dxa"/>
            <w:shd w:val="clear" w:color="auto" w:fill="D9E2F3" w:themeFill="accent5" w:themeFillTint="33"/>
          </w:tcPr>
          <w:p w14:paraId="27953BF7" w14:textId="77777777" w:rsidR="00A36492" w:rsidRPr="00286D0E" w:rsidRDefault="00A36492" w:rsidP="00477CE7">
            <w:pPr>
              <w:rPr>
                <w:rFonts w:cstheme="minorHAnsi"/>
                <w:b/>
              </w:rPr>
            </w:pPr>
            <w:r w:rsidRPr="00286D0E">
              <w:rPr>
                <w:rFonts w:cstheme="minorHAnsi"/>
                <w:b/>
              </w:rPr>
              <w:t>Reject</w:t>
            </w:r>
          </w:p>
        </w:tc>
        <w:tc>
          <w:tcPr>
            <w:tcW w:w="1800" w:type="dxa"/>
          </w:tcPr>
          <w:p w14:paraId="232A2828" w14:textId="77777777" w:rsidR="00A36492" w:rsidRPr="00286D0E" w:rsidRDefault="00A36492" w:rsidP="00477CE7">
            <w:pPr>
              <w:rPr>
                <w:rFonts w:cstheme="minorHAnsi"/>
              </w:rPr>
            </w:pPr>
          </w:p>
        </w:tc>
      </w:tr>
    </w:tbl>
    <w:p w14:paraId="1AF9A866" w14:textId="77777777" w:rsidR="00803BC3" w:rsidRDefault="00803BC3" w:rsidP="00A36492">
      <w:pPr>
        <w:rPr>
          <w:rFonts w:cstheme="minorHAnsi"/>
          <w:b/>
          <w:bCs/>
        </w:rPr>
      </w:pPr>
    </w:p>
    <w:sectPr w:rsidR="00803BC3" w:rsidSect="00286D0E">
      <w:pgSz w:w="11906" w:h="16838" w:code="9"/>
      <w:pgMar w:top="81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DUxtbAwMDOyNDdQ0lEKTi0uzszPAykwqQUASdoisCwAAAA="/>
  </w:docVars>
  <w:rsids>
    <w:rsidRoot w:val="00AC0627"/>
    <w:rsid w:val="00001B6F"/>
    <w:rsid w:val="00025ABD"/>
    <w:rsid w:val="0019743F"/>
    <w:rsid w:val="001D2CD5"/>
    <w:rsid w:val="001E3CB1"/>
    <w:rsid w:val="0021427C"/>
    <w:rsid w:val="00280D8C"/>
    <w:rsid w:val="00281496"/>
    <w:rsid w:val="00286D0E"/>
    <w:rsid w:val="00337A4A"/>
    <w:rsid w:val="003B0CF6"/>
    <w:rsid w:val="004040A4"/>
    <w:rsid w:val="00502D41"/>
    <w:rsid w:val="00511C78"/>
    <w:rsid w:val="005C180C"/>
    <w:rsid w:val="00713DF8"/>
    <w:rsid w:val="0073587F"/>
    <w:rsid w:val="00791A19"/>
    <w:rsid w:val="007E66B2"/>
    <w:rsid w:val="00803BC3"/>
    <w:rsid w:val="009F1244"/>
    <w:rsid w:val="00A36492"/>
    <w:rsid w:val="00A57A4C"/>
    <w:rsid w:val="00A634CB"/>
    <w:rsid w:val="00AC0627"/>
    <w:rsid w:val="00B218A2"/>
    <w:rsid w:val="00B500E8"/>
    <w:rsid w:val="00BA6D94"/>
    <w:rsid w:val="00BB594D"/>
    <w:rsid w:val="00CB3FBF"/>
    <w:rsid w:val="00CD0D56"/>
    <w:rsid w:val="00D66F47"/>
    <w:rsid w:val="00DC3A7B"/>
    <w:rsid w:val="00E91662"/>
    <w:rsid w:val="00F2333B"/>
    <w:rsid w:val="00F3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1F8BC"/>
  <w15:docId w15:val="{6622B357-1109-4BC6-94B3-C14549DC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6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</dc:creator>
  <cp:lastModifiedBy>Madalina Vatamanescu</cp:lastModifiedBy>
  <cp:revision>3</cp:revision>
  <dcterms:created xsi:type="dcterms:W3CDTF">2022-03-14T08:08:00Z</dcterms:created>
  <dcterms:modified xsi:type="dcterms:W3CDTF">2022-03-14T08:09:00Z</dcterms:modified>
</cp:coreProperties>
</file>